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ecf9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30ef0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8d82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1T13:00:24Z</dcterms:created>
  <dcterms:modified xsi:type="dcterms:W3CDTF">2022-01-21T13:00:24Z</dcterms:modified>
</cp:coreProperties>
</file>